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27012" w14:textId="3732B96A" w:rsidR="00D825FB" w:rsidRDefault="00D825FB" w:rsidP="00803D81">
      <w:pPr>
        <w:jc w:val="both"/>
        <w:rPr>
          <w:rFonts w:ascii="Times New Roman" w:eastAsia="Times New Roman" w:hAnsi="Times New Roman" w:cs="Times New Roman"/>
          <w:b/>
          <w:color w:val="333333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33333"/>
          <w:sz w:val="26"/>
          <w:szCs w:val="26"/>
        </w:rPr>
        <w:t xml:space="preserve">Supplementary Table 2: Descriptive analysis for different test sets </w:t>
      </w:r>
    </w:p>
    <w:p w14:paraId="2FFFEAFB" w14:textId="77777777" w:rsidR="00803D81" w:rsidRDefault="00803D81" w:rsidP="00803D81">
      <w:pPr>
        <w:jc w:val="both"/>
      </w:pPr>
    </w:p>
    <w:tbl>
      <w:tblPr>
        <w:tblStyle w:val="a0"/>
        <w:tblW w:w="4965" w:type="pct"/>
        <w:tblBorders>
          <w:top w:val="nil"/>
          <w:bottom w:val="nil"/>
        </w:tblBorders>
        <w:tblLayout w:type="fixed"/>
        <w:tblLook w:val="04A0" w:firstRow="1" w:lastRow="0" w:firstColumn="1" w:lastColumn="0" w:noHBand="0" w:noVBand="1"/>
      </w:tblPr>
      <w:tblGrid>
        <w:gridCol w:w="3421"/>
        <w:gridCol w:w="1349"/>
        <w:gridCol w:w="1351"/>
        <w:gridCol w:w="1351"/>
        <w:gridCol w:w="1349"/>
        <w:gridCol w:w="1351"/>
        <w:gridCol w:w="1351"/>
        <w:gridCol w:w="1346"/>
      </w:tblGrid>
      <w:tr w:rsidR="00D825FB" w:rsidRPr="00552E4E" w14:paraId="2521E581" w14:textId="77777777" w:rsidTr="00E209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single" w:sz="8" w:space="0" w:color="000000"/>
              <w:bottom w:val="nil"/>
            </w:tcBorders>
          </w:tcPr>
          <w:p w14:paraId="21222C0C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 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Characteristics</w:t>
            </w:r>
          </w:p>
        </w:tc>
        <w:tc>
          <w:tcPr>
            <w:tcW w:w="524" w:type="pct"/>
            <w:tcBorders>
              <w:top w:val="single" w:sz="8" w:space="0" w:color="000000"/>
              <w:bottom w:val="nil"/>
            </w:tcBorders>
          </w:tcPr>
          <w:p w14:paraId="3700831B" w14:textId="77777777" w:rsidR="00D825FB" w:rsidRPr="00552E4E" w:rsidRDefault="00D825FB" w:rsidP="00E209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CRWD Training</w:t>
            </w:r>
          </w:p>
        </w:tc>
        <w:tc>
          <w:tcPr>
            <w:tcW w:w="525" w:type="pct"/>
            <w:tcBorders>
              <w:top w:val="single" w:sz="8" w:space="0" w:color="000000"/>
              <w:bottom w:val="nil"/>
            </w:tcBorders>
          </w:tcPr>
          <w:p w14:paraId="29B265DF" w14:textId="77777777" w:rsidR="00D825FB" w:rsidRPr="00552E4E" w:rsidRDefault="00D825FB" w:rsidP="00E209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CRWD Valid</w:t>
            </w:r>
          </w:p>
        </w:tc>
        <w:tc>
          <w:tcPr>
            <w:tcW w:w="525" w:type="pct"/>
            <w:tcBorders>
              <w:top w:val="single" w:sz="8" w:space="0" w:color="000000"/>
              <w:bottom w:val="nil"/>
            </w:tcBorders>
          </w:tcPr>
          <w:p w14:paraId="3BFAE54B" w14:textId="77777777" w:rsidR="00D825FB" w:rsidRPr="00552E4E" w:rsidRDefault="00D825FB" w:rsidP="00E209E7">
            <w:pPr>
              <w:ind w:left="-105" w:right="-10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CRWD Multi</w:t>
            </w: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–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spital Test</w:t>
            </w:r>
          </w:p>
        </w:tc>
        <w:tc>
          <w:tcPr>
            <w:tcW w:w="524" w:type="pct"/>
            <w:tcBorders>
              <w:top w:val="single" w:sz="8" w:space="0" w:color="000000"/>
              <w:bottom w:val="nil"/>
            </w:tcBorders>
          </w:tcPr>
          <w:p w14:paraId="233B3A73" w14:textId="77777777" w:rsidR="00D825FB" w:rsidRPr="00552E4E" w:rsidRDefault="00D825FB" w:rsidP="00E209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Hospital 1</w:t>
            </w:r>
          </w:p>
        </w:tc>
        <w:tc>
          <w:tcPr>
            <w:tcW w:w="525" w:type="pct"/>
            <w:tcBorders>
              <w:top w:val="single" w:sz="8" w:space="0" w:color="000000"/>
              <w:bottom w:val="nil"/>
            </w:tcBorders>
          </w:tcPr>
          <w:p w14:paraId="323E1D34" w14:textId="77777777" w:rsidR="00D825FB" w:rsidRPr="00552E4E" w:rsidRDefault="00D825FB" w:rsidP="00E209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Hospital 2</w:t>
            </w:r>
          </w:p>
        </w:tc>
        <w:tc>
          <w:tcPr>
            <w:tcW w:w="525" w:type="pct"/>
            <w:tcBorders>
              <w:top w:val="single" w:sz="8" w:space="0" w:color="000000"/>
              <w:bottom w:val="nil"/>
            </w:tcBorders>
          </w:tcPr>
          <w:p w14:paraId="13F31C0D" w14:textId="77777777" w:rsidR="00D825FB" w:rsidRPr="00552E4E" w:rsidRDefault="00D825FB" w:rsidP="00E209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hAnsi="Times New Roman"/>
                <w:sz w:val="20"/>
                <w:szCs w:val="20"/>
              </w:rPr>
              <w:t xml:space="preserve">OPTUM 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Fine-tuning</w:t>
            </w:r>
          </w:p>
        </w:tc>
        <w:tc>
          <w:tcPr>
            <w:tcW w:w="525" w:type="pct"/>
            <w:tcBorders>
              <w:top w:val="single" w:sz="8" w:space="0" w:color="000000"/>
              <w:bottom w:val="nil"/>
            </w:tcBorders>
          </w:tcPr>
          <w:p w14:paraId="7087CF20" w14:textId="77777777" w:rsidR="00D825FB" w:rsidRPr="00552E4E" w:rsidRDefault="00D825FB" w:rsidP="00E209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OPTUM Test</w:t>
            </w:r>
          </w:p>
        </w:tc>
      </w:tr>
      <w:tr w:rsidR="00D825FB" w:rsidRPr="00552E4E" w14:paraId="054A8F4E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single" w:sz="8" w:space="0" w:color="000000"/>
            </w:tcBorders>
          </w:tcPr>
          <w:p w14:paraId="206E487A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 </w:t>
            </w:r>
          </w:p>
        </w:tc>
        <w:tc>
          <w:tcPr>
            <w:tcW w:w="524" w:type="pct"/>
            <w:tcBorders>
              <w:top w:val="nil"/>
              <w:bottom w:val="single" w:sz="8" w:space="0" w:color="000000"/>
            </w:tcBorders>
          </w:tcPr>
          <w:p w14:paraId="41DF3627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n 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= 170,626</w:t>
            </w:r>
          </w:p>
        </w:tc>
        <w:tc>
          <w:tcPr>
            <w:tcW w:w="525" w:type="pct"/>
            <w:tcBorders>
              <w:top w:val="nil"/>
              <w:bottom w:val="single" w:sz="8" w:space="0" w:color="000000"/>
            </w:tcBorders>
          </w:tcPr>
          <w:p w14:paraId="2B2D5B19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= 24,378</w:t>
            </w:r>
          </w:p>
        </w:tc>
        <w:tc>
          <w:tcPr>
            <w:tcW w:w="525" w:type="pct"/>
            <w:tcBorders>
              <w:top w:val="nil"/>
              <w:bottom w:val="single" w:sz="8" w:space="0" w:color="000000"/>
            </w:tcBorders>
          </w:tcPr>
          <w:p w14:paraId="060C9B43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= 48,781</w:t>
            </w:r>
          </w:p>
        </w:tc>
        <w:tc>
          <w:tcPr>
            <w:tcW w:w="524" w:type="pct"/>
            <w:tcBorders>
              <w:top w:val="nil"/>
              <w:bottom w:val="single" w:sz="8" w:space="0" w:color="000000"/>
            </w:tcBorders>
          </w:tcPr>
          <w:p w14:paraId="2CAD1044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= 3,469</w:t>
            </w:r>
          </w:p>
        </w:tc>
        <w:tc>
          <w:tcPr>
            <w:tcW w:w="525" w:type="pct"/>
            <w:tcBorders>
              <w:top w:val="nil"/>
              <w:bottom w:val="single" w:sz="8" w:space="0" w:color="000000"/>
            </w:tcBorders>
          </w:tcPr>
          <w:p w14:paraId="0655B9A7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n 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= 706</w:t>
            </w:r>
          </w:p>
        </w:tc>
        <w:tc>
          <w:tcPr>
            <w:tcW w:w="525" w:type="pct"/>
            <w:tcBorders>
              <w:top w:val="nil"/>
              <w:bottom w:val="single" w:sz="8" w:space="0" w:color="000000"/>
            </w:tcBorders>
          </w:tcPr>
          <w:p w14:paraId="21BFF0F2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= 29,416</w:t>
            </w:r>
          </w:p>
        </w:tc>
        <w:tc>
          <w:tcPr>
            <w:tcW w:w="525" w:type="pct"/>
            <w:tcBorders>
              <w:top w:val="nil"/>
              <w:bottom w:val="single" w:sz="8" w:space="0" w:color="000000"/>
            </w:tcBorders>
          </w:tcPr>
          <w:p w14:paraId="5B8B2D02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</w:t>
            </w: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= 6,724</w:t>
            </w:r>
          </w:p>
        </w:tc>
      </w:tr>
      <w:tr w:rsidR="00D825FB" w:rsidRPr="00552E4E" w14:paraId="6B51F820" w14:textId="77777777" w:rsidTr="00E209E7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single" w:sz="8" w:space="0" w:color="000000"/>
              <w:bottom w:val="single" w:sz="4" w:space="0" w:color="000000"/>
            </w:tcBorders>
          </w:tcPr>
          <w:p w14:paraId="18685431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Age</w:t>
            </w: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on index Median (IQR)</w:t>
            </w:r>
          </w:p>
        </w:tc>
        <w:tc>
          <w:tcPr>
            <w:tcW w:w="524" w:type="pct"/>
            <w:tcBorders>
              <w:top w:val="single" w:sz="8" w:space="0" w:color="000000"/>
              <w:bottom w:val="single" w:sz="4" w:space="0" w:color="000000"/>
            </w:tcBorders>
          </w:tcPr>
          <w:p w14:paraId="75729FC2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7 (36–72)</w:t>
            </w:r>
          </w:p>
        </w:tc>
        <w:tc>
          <w:tcPr>
            <w:tcW w:w="525" w:type="pct"/>
            <w:tcBorders>
              <w:top w:val="single" w:sz="8" w:space="0" w:color="000000"/>
              <w:bottom w:val="single" w:sz="4" w:space="0" w:color="000000"/>
            </w:tcBorders>
          </w:tcPr>
          <w:p w14:paraId="4967CC03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7 (35–72)</w:t>
            </w:r>
          </w:p>
        </w:tc>
        <w:tc>
          <w:tcPr>
            <w:tcW w:w="525" w:type="pct"/>
            <w:tcBorders>
              <w:top w:val="single" w:sz="8" w:space="0" w:color="000000"/>
              <w:bottom w:val="single" w:sz="4" w:space="0" w:color="000000"/>
            </w:tcBorders>
          </w:tcPr>
          <w:p w14:paraId="2E0A76B8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7 (36–72)</w:t>
            </w:r>
          </w:p>
        </w:tc>
        <w:tc>
          <w:tcPr>
            <w:tcW w:w="524" w:type="pct"/>
            <w:tcBorders>
              <w:top w:val="single" w:sz="8" w:space="0" w:color="000000"/>
              <w:bottom w:val="single" w:sz="4" w:space="0" w:color="000000"/>
            </w:tcBorders>
          </w:tcPr>
          <w:p w14:paraId="62792C56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8 (40–71)</w:t>
            </w:r>
          </w:p>
        </w:tc>
        <w:tc>
          <w:tcPr>
            <w:tcW w:w="525" w:type="pct"/>
            <w:tcBorders>
              <w:top w:val="single" w:sz="8" w:space="0" w:color="000000"/>
              <w:bottom w:val="single" w:sz="4" w:space="0" w:color="000000"/>
            </w:tcBorders>
          </w:tcPr>
          <w:p w14:paraId="5DA6C19F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3 (30–57)</w:t>
            </w:r>
          </w:p>
        </w:tc>
        <w:tc>
          <w:tcPr>
            <w:tcW w:w="525" w:type="pct"/>
            <w:tcBorders>
              <w:top w:val="single" w:sz="8" w:space="0" w:color="000000"/>
              <w:bottom w:val="single" w:sz="4" w:space="0" w:color="000000"/>
            </w:tcBorders>
          </w:tcPr>
          <w:p w14:paraId="615EDD8E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0 (44–72)</w:t>
            </w:r>
          </w:p>
        </w:tc>
        <w:tc>
          <w:tcPr>
            <w:tcW w:w="525" w:type="pct"/>
            <w:tcBorders>
              <w:top w:val="single" w:sz="8" w:space="0" w:color="000000"/>
              <w:bottom w:val="single" w:sz="4" w:space="0" w:color="000000"/>
            </w:tcBorders>
          </w:tcPr>
          <w:p w14:paraId="0F6686E7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9 (43–71)</w:t>
            </w:r>
          </w:p>
        </w:tc>
      </w:tr>
      <w:tr w:rsidR="00D825FB" w:rsidRPr="00552E4E" w14:paraId="024B0B2C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single" w:sz="4" w:space="0" w:color="000000"/>
              <w:bottom w:val="nil"/>
            </w:tcBorders>
          </w:tcPr>
          <w:p w14:paraId="42A8C3E8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Gender</w:t>
            </w:r>
          </w:p>
        </w:tc>
        <w:tc>
          <w:tcPr>
            <w:tcW w:w="524" w:type="pct"/>
            <w:tcBorders>
              <w:top w:val="single" w:sz="4" w:space="0" w:color="000000"/>
              <w:bottom w:val="nil"/>
            </w:tcBorders>
          </w:tcPr>
          <w:p w14:paraId="5F7084DB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  <w:bottom w:val="nil"/>
            </w:tcBorders>
          </w:tcPr>
          <w:p w14:paraId="7AA59CC6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  <w:bottom w:val="nil"/>
            </w:tcBorders>
          </w:tcPr>
          <w:p w14:paraId="3E7C4241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single" w:sz="4" w:space="0" w:color="000000"/>
              <w:bottom w:val="nil"/>
            </w:tcBorders>
          </w:tcPr>
          <w:p w14:paraId="400687DD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  <w:bottom w:val="nil"/>
            </w:tcBorders>
          </w:tcPr>
          <w:p w14:paraId="5596F15D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  <w:bottom w:val="nil"/>
            </w:tcBorders>
          </w:tcPr>
          <w:p w14:paraId="1AB672F3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  <w:bottom w:val="nil"/>
            </w:tcBorders>
          </w:tcPr>
          <w:p w14:paraId="646498E9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825FB" w:rsidRPr="00552E4E" w14:paraId="332719B1" w14:textId="77777777" w:rsidTr="00E209E7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</w:tcPr>
          <w:p w14:paraId="13F85960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Female</w:t>
            </w:r>
          </w:p>
        </w:tc>
        <w:tc>
          <w:tcPr>
            <w:tcW w:w="524" w:type="pct"/>
          </w:tcPr>
          <w:p w14:paraId="398968CE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89,844 (52%)</w:t>
            </w:r>
          </w:p>
        </w:tc>
        <w:tc>
          <w:tcPr>
            <w:tcW w:w="525" w:type="pct"/>
          </w:tcPr>
          <w:p w14:paraId="678688C4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2,843 (52%)</w:t>
            </w:r>
          </w:p>
        </w:tc>
        <w:tc>
          <w:tcPr>
            <w:tcW w:w="525" w:type="pct"/>
          </w:tcPr>
          <w:p w14:paraId="2F39B08E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5,693 (52%)</w:t>
            </w:r>
          </w:p>
        </w:tc>
        <w:tc>
          <w:tcPr>
            <w:tcW w:w="524" w:type="pct"/>
          </w:tcPr>
          <w:p w14:paraId="5336F9E6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814 (52%)</w:t>
            </w:r>
          </w:p>
        </w:tc>
        <w:tc>
          <w:tcPr>
            <w:tcW w:w="525" w:type="pct"/>
          </w:tcPr>
          <w:p w14:paraId="7F1DBCE0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46 (49%)</w:t>
            </w:r>
          </w:p>
        </w:tc>
        <w:tc>
          <w:tcPr>
            <w:tcW w:w="525" w:type="pct"/>
          </w:tcPr>
          <w:p w14:paraId="32E3D2CA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4,898 (50%)</w:t>
            </w:r>
          </w:p>
        </w:tc>
        <w:tc>
          <w:tcPr>
            <w:tcW w:w="525" w:type="pct"/>
          </w:tcPr>
          <w:p w14:paraId="691A5B22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339 (49%)</w:t>
            </w:r>
          </w:p>
        </w:tc>
      </w:tr>
      <w:tr w:rsidR="00D825FB" w:rsidRPr="00552E4E" w14:paraId="41E2740B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single" w:sz="4" w:space="0" w:color="000000"/>
            </w:tcBorders>
          </w:tcPr>
          <w:p w14:paraId="7E117C2E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Male</w:t>
            </w:r>
          </w:p>
        </w:tc>
        <w:tc>
          <w:tcPr>
            <w:tcW w:w="524" w:type="pct"/>
            <w:tcBorders>
              <w:top w:val="nil"/>
              <w:bottom w:val="single" w:sz="4" w:space="0" w:color="000000"/>
            </w:tcBorders>
          </w:tcPr>
          <w:p w14:paraId="7FD5EB97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80,269 (47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4CBBFBDD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1,467 (47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62BA1870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2,915 (46%)</w:t>
            </w:r>
          </w:p>
        </w:tc>
        <w:tc>
          <w:tcPr>
            <w:tcW w:w="524" w:type="pct"/>
            <w:tcBorders>
              <w:top w:val="nil"/>
              <w:bottom w:val="single" w:sz="4" w:space="0" w:color="000000"/>
            </w:tcBorders>
          </w:tcPr>
          <w:p w14:paraId="184861A6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643 (47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2BD6D26E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59 (50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6B53977B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4,505 (49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00E73B81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380 (50%)</w:t>
            </w:r>
          </w:p>
        </w:tc>
      </w:tr>
      <w:tr w:rsidR="00D825FB" w:rsidRPr="00552E4E" w14:paraId="0422767A" w14:textId="77777777" w:rsidTr="00E209E7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single" w:sz="4" w:space="0" w:color="000000"/>
            </w:tcBorders>
          </w:tcPr>
          <w:p w14:paraId="278A9BF8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Race &amp; Ethnicity</w:t>
            </w:r>
          </w:p>
        </w:tc>
        <w:tc>
          <w:tcPr>
            <w:tcW w:w="524" w:type="pct"/>
            <w:tcBorders>
              <w:top w:val="single" w:sz="4" w:space="0" w:color="000000"/>
            </w:tcBorders>
          </w:tcPr>
          <w:p w14:paraId="0B8E5376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6E248B97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0B0C02C4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single" w:sz="4" w:space="0" w:color="000000"/>
            </w:tcBorders>
          </w:tcPr>
          <w:p w14:paraId="66D2C3AF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3EAA1067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1D44149D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57D792AA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825FB" w:rsidRPr="00552E4E" w14:paraId="64D90E4B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nil"/>
            </w:tcBorders>
          </w:tcPr>
          <w:p w14:paraId="3927DD52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Caucasian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496252B4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16,342 (68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5C0B9AE8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6,577 (68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4442961D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3,278 (68%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4985BC96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786 (51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2AA0AF78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23 (88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7178546D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6,047 (54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304BBE87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657 (54%)</w:t>
            </w:r>
          </w:p>
        </w:tc>
      </w:tr>
      <w:tr w:rsidR="00D825FB" w:rsidRPr="00552E4E" w14:paraId="6957C4BD" w14:textId="77777777" w:rsidTr="00E209E7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</w:tcPr>
          <w:p w14:paraId="7606377F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African American</w:t>
            </w:r>
          </w:p>
        </w:tc>
        <w:tc>
          <w:tcPr>
            <w:tcW w:w="524" w:type="pct"/>
          </w:tcPr>
          <w:p w14:paraId="678C04B0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4,748 (14%)</w:t>
            </w:r>
          </w:p>
        </w:tc>
        <w:tc>
          <w:tcPr>
            <w:tcW w:w="525" w:type="pct"/>
          </w:tcPr>
          <w:p w14:paraId="019CB007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545 (14%)</w:t>
            </w:r>
          </w:p>
        </w:tc>
        <w:tc>
          <w:tcPr>
            <w:tcW w:w="525" w:type="pct"/>
          </w:tcPr>
          <w:p w14:paraId="7319B915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7,034 (14%)</w:t>
            </w:r>
          </w:p>
        </w:tc>
        <w:tc>
          <w:tcPr>
            <w:tcW w:w="524" w:type="pct"/>
          </w:tcPr>
          <w:p w14:paraId="3CDE51D7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395 (40%)</w:t>
            </w:r>
          </w:p>
        </w:tc>
        <w:tc>
          <w:tcPr>
            <w:tcW w:w="525" w:type="pct"/>
          </w:tcPr>
          <w:p w14:paraId="37F68A2F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0 (5%)</w:t>
            </w:r>
          </w:p>
        </w:tc>
        <w:tc>
          <w:tcPr>
            <w:tcW w:w="525" w:type="pct"/>
          </w:tcPr>
          <w:p w14:paraId="08200831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,427 (21%)</w:t>
            </w:r>
          </w:p>
        </w:tc>
        <w:tc>
          <w:tcPr>
            <w:tcW w:w="525" w:type="pct"/>
          </w:tcPr>
          <w:p w14:paraId="4FE6EE7B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409 (20%)</w:t>
            </w:r>
          </w:p>
        </w:tc>
      </w:tr>
      <w:tr w:rsidR="00D825FB" w:rsidRPr="00552E4E" w14:paraId="419E176F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nil"/>
            </w:tcBorders>
          </w:tcPr>
          <w:p w14:paraId="6723819E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Asian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58306702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843 (2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53ECA50C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39 (2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388497B9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088 (2%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51BD704B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5 (0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6B89D026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9 (1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21033905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742 (2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13AF27FF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88 (2%)</w:t>
            </w:r>
          </w:p>
        </w:tc>
      </w:tr>
      <w:tr w:rsidR="00D825FB" w:rsidRPr="00552E4E" w14:paraId="1F74AA0A" w14:textId="77777777" w:rsidTr="00E209E7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</w:tcPr>
          <w:p w14:paraId="68F5E732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American Indian /Alaska Native</w:t>
            </w:r>
          </w:p>
        </w:tc>
        <w:tc>
          <w:tcPr>
            <w:tcW w:w="524" w:type="pct"/>
          </w:tcPr>
          <w:p w14:paraId="3CB35C41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,919 (1%)</w:t>
            </w:r>
          </w:p>
        </w:tc>
        <w:tc>
          <w:tcPr>
            <w:tcW w:w="525" w:type="pct"/>
          </w:tcPr>
          <w:p w14:paraId="47E70374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53 (1%)</w:t>
            </w:r>
          </w:p>
        </w:tc>
        <w:tc>
          <w:tcPr>
            <w:tcW w:w="525" w:type="pct"/>
          </w:tcPr>
          <w:p w14:paraId="047C4AD1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908 (1%)</w:t>
            </w:r>
          </w:p>
        </w:tc>
        <w:tc>
          <w:tcPr>
            <w:tcW w:w="524" w:type="pct"/>
          </w:tcPr>
          <w:p w14:paraId="2F4EE6F4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 (0%)</w:t>
            </w:r>
          </w:p>
        </w:tc>
        <w:tc>
          <w:tcPr>
            <w:tcW w:w="525" w:type="pct"/>
          </w:tcPr>
          <w:p w14:paraId="00FEECDF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 (0%)</w:t>
            </w:r>
          </w:p>
        </w:tc>
        <w:tc>
          <w:tcPr>
            <w:tcW w:w="525" w:type="pct"/>
          </w:tcPr>
          <w:p w14:paraId="4ED1CC66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525" w:type="pct"/>
          </w:tcPr>
          <w:p w14:paraId="619B5765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D825FB" w:rsidRPr="00552E4E" w14:paraId="37BDDE07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single" w:sz="4" w:space="0" w:color="000000"/>
            </w:tcBorders>
          </w:tcPr>
          <w:p w14:paraId="59AC0E22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Hispanic</w:t>
            </w:r>
          </w:p>
        </w:tc>
        <w:tc>
          <w:tcPr>
            <w:tcW w:w="524" w:type="pct"/>
            <w:tcBorders>
              <w:top w:val="nil"/>
              <w:bottom w:val="single" w:sz="4" w:space="0" w:color="000000"/>
            </w:tcBorders>
          </w:tcPr>
          <w:p w14:paraId="38A719A6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0,114 (29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7D8FD356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7,247 (29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11AB88E0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4,113 (28%)</w:t>
            </w:r>
          </w:p>
        </w:tc>
        <w:tc>
          <w:tcPr>
            <w:tcW w:w="524" w:type="pct"/>
            <w:tcBorders>
              <w:top w:val="nil"/>
              <w:bottom w:val="single" w:sz="4" w:space="0" w:color="000000"/>
            </w:tcBorders>
          </w:tcPr>
          <w:p w14:paraId="7CAEABF3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01 (2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54077A6B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93 (69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3DF03F80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,708 (16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44C0E92B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074 (15%)</w:t>
            </w:r>
          </w:p>
        </w:tc>
      </w:tr>
      <w:tr w:rsidR="00D825FB" w:rsidRPr="00552E4E" w14:paraId="2AFE5158" w14:textId="77777777" w:rsidTr="00E209E7">
        <w:trPr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single" w:sz="4" w:space="0" w:color="000000"/>
            </w:tcBorders>
          </w:tcPr>
          <w:p w14:paraId="09FB905B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Comorbidities</w:t>
            </w:r>
          </w:p>
        </w:tc>
        <w:tc>
          <w:tcPr>
            <w:tcW w:w="524" w:type="pct"/>
            <w:tcBorders>
              <w:top w:val="single" w:sz="4" w:space="0" w:color="000000"/>
            </w:tcBorders>
          </w:tcPr>
          <w:p w14:paraId="12DDB66C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5EAC0C06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09562444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single" w:sz="4" w:space="0" w:color="000000"/>
            </w:tcBorders>
          </w:tcPr>
          <w:p w14:paraId="48B9EF43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201CBDC6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09A92601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3923BC5F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825FB" w:rsidRPr="00552E4E" w14:paraId="685AFB29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nil"/>
            </w:tcBorders>
          </w:tcPr>
          <w:p w14:paraId="798365B9" w14:textId="77777777" w:rsidR="00D825FB" w:rsidRPr="00552E4E" w:rsidRDefault="00D825FB" w:rsidP="00E209E7">
            <w:pPr>
              <w:ind w:right="-1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Hypertension (HTN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40E2525C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78,260 (45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457E597B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1,274 (46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1B3B9728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2,576 (46%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58229A58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,105 (60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42880061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72 (24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76835DFB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8,039 (61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28B950BC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996 (59%)</w:t>
            </w:r>
          </w:p>
        </w:tc>
      </w:tr>
      <w:tr w:rsidR="00D825FB" w:rsidRPr="00552E4E" w14:paraId="11ACCA83" w14:textId="77777777" w:rsidTr="00E209E7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</w:tcPr>
          <w:p w14:paraId="05623CF3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Diabetes (DM)</w:t>
            </w:r>
          </w:p>
        </w:tc>
        <w:tc>
          <w:tcPr>
            <w:tcW w:w="524" w:type="pct"/>
          </w:tcPr>
          <w:p w14:paraId="24C8DCB8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3,918 (25%)</w:t>
            </w:r>
          </w:p>
        </w:tc>
        <w:tc>
          <w:tcPr>
            <w:tcW w:w="525" w:type="pct"/>
          </w:tcPr>
          <w:p w14:paraId="48C8394A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,326 (25%)</w:t>
            </w:r>
          </w:p>
        </w:tc>
        <w:tc>
          <w:tcPr>
            <w:tcW w:w="525" w:type="pct"/>
          </w:tcPr>
          <w:p w14:paraId="444A996F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2,471 (25%)</w:t>
            </w:r>
          </w:p>
        </w:tc>
        <w:tc>
          <w:tcPr>
            <w:tcW w:w="524" w:type="pct"/>
          </w:tcPr>
          <w:p w14:paraId="7CED1116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182 (34%)</w:t>
            </w:r>
          </w:p>
        </w:tc>
        <w:tc>
          <w:tcPr>
            <w:tcW w:w="525" w:type="pct"/>
          </w:tcPr>
          <w:p w14:paraId="2DB56A0F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26 (17%)</w:t>
            </w:r>
          </w:p>
        </w:tc>
        <w:tc>
          <w:tcPr>
            <w:tcW w:w="525" w:type="pct"/>
          </w:tcPr>
          <w:p w14:paraId="23B29F09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0,706 (36%)</w:t>
            </w:r>
          </w:p>
        </w:tc>
        <w:tc>
          <w:tcPr>
            <w:tcW w:w="525" w:type="pct"/>
          </w:tcPr>
          <w:p w14:paraId="168BF117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236 (33%)</w:t>
            </w:r>
          </w:p>
        </w:tc>
      </w:tr>
      <w:tr w:rsidR="00D825FB" w:rsidRPr="00552E4E" w14:paraId="5F702550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nil"/>
            </w:tcBorders>
          </w:tcPr>
          <w:p w14:paraId="2CE1BE2F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Congestive Heart Failure (CHF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6B49EC8F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4,598 (14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0E0521D6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565 (14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75EFDA31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7,189 (14%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0D9286A2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43 (18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4943C001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5 (6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4729C752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,428 (18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28D07047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140 (16%)</w:t>
            </w:r>
          </w:p>
        </w:tc>
      </w:tr>
      <w:tr w:rsidR="00D825FB" w:rsidRPr="00552E4E" w14:paraId="1525E3A9" w14:textId="77777777" w:rsidTr="00E209E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</w:tcPr>
          <w:p w14:paraId="6C545FE0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Chronic Kidney Disease (CKD)</w:t>
            </w:r>
          </w:p>
        </w:tc>
        <w:tc>
          <w:tcPr>
            <w:tcW w:w="524" w:type="pct"/>
          </w:tcPr>
          <w:p w14:paraId="7BEF1134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3,827 (13%)</w:t>
            </w:r>
          </w:p>
        </w:tc>
        <w:tc>
          <w:tcPr>
            <w:tcW w:w="525" w:type="pct"/>
          </w:tcPr>
          <w:p w14:paraId="1D73E969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469 (14%)</w:t>
            </w:r>
          </w:p>
        </w:tc>
        <w:tc>
          <w:tcPr>
            <w:tcW w:w="525" w:type="pct"/>
          </w:tcPr>
          <w:p w14:paraId="02CE1BD1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,794 (13%)</w:t>
            </w:r>
          </w:p>
        </w:tc>
        <w:tc>
          <w:tcPr>
            <w:tcW w:w="524" w:type="pct"/>
          </w:tcPr>
          <w:p w14:paraId="380DDD05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61 (19%)</w:t>
            </w:r>
          </w:p>
        </w:tc>
        <w:tc>
          <w:tcPr>
            <w:tcW w:w="525" w:type="pct"/>
          </w:tcPr>
          <w:p w14:paraId="06E4D639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8 (5%)</w:t>
            </w:r>
          </w:p>
        </w:tc>
        <w:tc>
          <w:tcPr>
            <w:tcW w:w="525" w:type="pct"/>
          </w:tcPr>
          <w:p w14:paraId="13FB052D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,208 (21%)</w:t>
            </w:r>
          </w:p>
        </w:tc>
        <w:tc>
          <w:tcPr>
            <w:tcW w:w="525" w:type="pct"/>
          </w:tcPr>
          <w:p w14:paraId="2002593B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309 (19%)</w:t>
            </w:r>
          </w:p>
        </w:tc>
      </w:tr>
      <w:tr w:rsidR="00D825FB" w:rsidRPr="00552E4E" w14:paraId="74E0C895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single" w:sz="4" w:space="0" w:color="000000"/>
            </w:tcBorders>
          </w:tcPr>
          <w:p w14:paraId="699B78D9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Cancer</w:t>
            </w:r>
          </w:p>
        </w:tc>
        <w:tc>
          <w:tcPr>
            <w:tcW w:w="524" w:type="pct"/>
            <w:tcBorders>
              <w:top w:val="nil"/>
              <w:bottom w:val="single" w:sz="4" w:space="0" w:color="000000"/>
            </w:tcBorders>
          </w:tcPr>
          <w:p w14:paraId="0C780E5A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3,074 (7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74CB4D49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910 (7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3660EB5F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826 (7%)</w:t>
            </w:r>
          </w:p>
        </w:tc>
        <w:tc>
          <w:tcPr>
            <w:tcW w:w="524" w:type="pct"/>
            <w:tcBorders>
              <w:top w:val="nil"/>
              <w:bottom w:val="single" w:sz="4" w:space="0" w:color="000000"/>
            </w:tcBorders>
          </w:tcPr>
          <w:p w14:paraId="3F326D1C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10 (8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0C909D99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5 (3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22FAA291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,229 (14%)</w:t>
            </w:r>
          </w:p>
        </w:tc>
        <w:tc>
          <w:tcPr>
            <w:tcW w:w="525" w:type="pct"/>
            <w:tcBorders>
              <w:top w:val="nil"/>
              <w:bottom w:val="single" w:sz="4" w:space="0" w:color="000000"/>
            </w:tcBorders>
          </w:tcPr>
          <w:p w14:paraId="043B600F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865 (12%)</w:t>
            </w:r>
          </w:p>
        </w:tc>
      </w:tr>
      <w:tr w:rsidR="00D825FB" w:rsidRPr="00552E4E" w14:paraId="7B378FE2" w14:textId="77777777" w:rsidTr="00E209E7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single" w:sz="4" w:space="0" w:color="000000"/>
            </w:tcBorders>
          </w:tcPr>
          <w:p w14:paraId="6E7BF19D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Outcomes</w:t>
            </w:r>
          </w:p>
        </w:tc>
        <w:tc>
          <w:tcPr>
            <w:tcW w:w="524" w:type="pct"/>
            <w:tcBorders>
              <w:top w:val="single" w:sz="4" w:space="0" w:color="000000"/>
            </w:tcBorders>
          </w:tcPr>
          <w:p w14:paraId="23F10D0C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718E4652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7A2CA422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single" w:sz="4" w:space="0" w:color="000000"/>
            </w:tcBorders>
          </w:tcPr>
          <w:p w14:paraId="1DA19F5E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5C6BAC18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29B5F17B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000000"/>
            </w:tcBorders>
          </w:tcPr>
          <w:p w14:paraId="43FDD094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825FB" w:rsidRPr="00552E4E" w14:paraId="72D0CB50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nil"/>
            </w:tcBorders>
          </w:tcPr>
          <w:p w14:paraId="1D97D44E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Mortality (</w:t>
            </w:r>
            <w:proofErr w:type="spellStart"/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iMort</w:t>
            </w:r>
            <w:proofErr w:type="spellEnd"/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64B869E8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9,324 (5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11C3E49E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321 (5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23263421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,666 (5%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0BAA8858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63 (7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283D4DD8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3 (4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52E021F2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946 (13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7B832FE1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885 (13%)</w:t>
            </w:r>
          </w:p>
        </w:tc>
      </w:tr>
      <w:tr w:rsidR="00D825FB" w:rsidRPr="00552E4E" w14:paraId="4B0BEF65" w14:textId="77777777" w:rsidTr="00E209E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</w:tcPr>
          <w:p w14:paraId="4F14B093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    Median TTE</w:t>
            </w:r>
          </w:p>
        </w:tc>
        <w:tc>
          <w:tcPr>
            <w:tcW w:w="524" w:type="pct"/>
          </w:tcPr>
          <w:p w14:paraId="67C6E29F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 (1–6)</w:t>
            </w:r>
          </w:p>
        </w:tc>
        <w:tc>
          <w:tcPr>
            <w:tcW w:w="525" w:type="pct"/>
          </w:tcPr>
          <w:p w14:paraId="53F0EB31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 (1–6)</w:t>
            </w:r>
          </w:p>
        </w:tc>
        <w:tc>
          <w:tcPr>
            <w:tcW w:w="525" w:type="pct"/>
          </w:tcPr>
          <w:p w14:paraId="5C7B9330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 (1–6)</w:t>
            </w:r>
          </w:p>
        </w:tc>
        <w:tc>
          <w:tcPr>
            <w:tcW w:w="524" w:type="pct"/>
          </w:tcPr>
          <w:p w14:paraId="0BCA70DB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 (1–6)</w:t>
            </w:r>
          </w:p>
        </w:tc>
        <w:tc>
          <w:tcPr>
            <w:tcW w:w="525" w:type="pct"/>
          </w:tcPr>
          <w:p w14:paraId="705841EB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 (1–5)</w:t>
            </w:r>
          </w:p>
        </w:tc>
        <w:tc>
          <w:tcPr>
            <w:tcW w:w="525" w:type="pct"/>
          </w:tcPr>
          <w:p w14:paraId="04E5D5B4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 (3–10)</w:t>
            </w:r>
          </w:p>
        </w:tc>
        <w:tc>
          <w:tcPr>
            <w:tcW w:w="525" w:type="pct"/>
          </w:tcPr>
          <w:p w14:paraId="0043FB4A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 (3–10)</w:t>
            </w:r>
          </w:p>
        </w:tc>
      </w:tr>
      <w:tr w:rsidR="00D825FB" w:rsidRPr="00552E4E" w14:paraId="54D67CE1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nil"/>
            </w:tcBorders>
          </w:tcPr>
          <w:p w14:paraId="23EBC14C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Mechanical ventilation (</w:t>
            </w:r>
            <w:proofErr w:type="spellStart"/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mVent</w:t>
            </w:r>
            <w:proofErr w:type="spellEnd"/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26634D0A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3,127 (13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4A8F3699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225 (13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732E6DBC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,556 (13%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5734C38D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496 (14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1E3ED49D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01 (14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6B6F3D16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7,845 (26%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25875BB9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737 (25%)</w:t>
            </w:r>
          </w:p>
        </w:tc>
      </w:tr>
      <w:tr w:rsidR="00D825FB" w:rsidRPr="00552E4E" w14:paraId="2B10D2A0" w14:textId="77777777" w:rsidTr="00E209E7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</w:tcPr>
          <w:p w14:paraId="4381B82D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   Intubated on first day (% of </w:t>
            </w:r>
            <w:proofErr w:type="spellStart"/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mVent</w:t>
            </w:r>
            <w:proofErr w:type="spellEnd"/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524" w:type="pct"/>
          </w:tcPr>
          <w:p w14:paraId="62837A86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2,270 (53%)</w:t>
            </w:r>
          </w:p>
        </w:tc>
        <w:tc>
          <w:tcPr>
            <w:tcW w:w="525" w:type="pct"/>
          </w:tcPr>
          <w:p w14:paraId="69006143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,703 (52%)</w:t>
            </w:r>
          </w:p>
        </w:tc>
        <w:tc>
          <w:tcPr>
            <w:tcW w:w="525" w:type="pct"/>
          </w:tcPr>
          <w:p w14:paraId="4EA02779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557 (54%)</w:t>
            </w:r>
          </w:p>
        </w:tc>
        <w:tc>
          <w:tcPr>
            <w:tcW w:w="524" w:type="pct"/>
          </w:tcPr>
          <w:p w14:paraId="71172884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15 (43%)</w:t>
            </w:r>
          </w:p>
        </w:tc>
        <w:tc>
          <w:tcPr>
            <w:tcW w:w="525" w:type="pct"/>
          </w:tcPr>
          <w:p w14:paraId="207A4ECF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66 (65%)</w:t>
            </w:r>
          </w:p>
        </w:tc>
        <w:tc>
          <w:tcPr>
            <w:tcW w:w="525" w:type="pct"/>
          </w:tcPr>
          <w:p w14:paraId="0F2E229C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,676 (46%)</w:t>
            </w:r>
          </w:p>
        </w:tc>
        <w:tc>
          <w:tcPr>
            <w:tcW w:w="525" w:type="pct"/>
          </w:tcPr>
          <w:p w14:paraId="77F2721E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790 (45%)</w:t>
            </w:r>
          </w:p>
        </w:tc>
      </w:tr>
      <w:tr w:rsidR="00D825FB" w:rsidRPr="00552E4E" w14:paraId="7780ED7D" w14:textId="77777777" w:rsidTr="00E209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nil"/>
              <w:bottom w:val="nil"/>
            </w:tcBorders>
          </w:tcPr>
          <w:p w14:paraId="3F6D02FD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   Median TTE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54188CF5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 (1–4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4CE4862B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 (1–4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75FC006D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 (1–4)</w:t>
            </w:r>
          </w:p>
        </w:tc>
        <w:tc>
          <w:tcPr>
            <w:tcW w:w="524" w:type="pct"/>
            <w:tcBorders>
              <w:top w:val="nil"/>
              <w:bottom w:val="nil"/>
            </w:tcBorders>
          </w:tcPr>
          <w:p w14:paraId="5FA94983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 (1–4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7C76006D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 (1–3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55FB4DA2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 (2–7)</w:t>
            </w:r>
          </w:p>
        </w:tc>
        <w:tc>
          <w:tcPr>
            <w:tcW w:w="525" w:type="pct"/>
            <w:tcBorders>
              <w:top w:val="nil"/>
              <w:bottom w:val="nil"/>
            </w:tcBorders>
          </w:tcPr>
          <w:p w14:paraId="24DE1965" w14:textId="77777777" w:rsidR="00D825FB" w:rsidRPr="00552E4E" w:rsidRDefault="00D825FB" w:rsidP="00E209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 (2–7)</w:t>
            </w:r>
          </w:p>
        </w:tc>
      </w:tr>
      <w:tr w:rsidR="00D825FB" w:rsidRPr="00552E4E" w14:paraId="44792055" w14:textId="77777777" w:rsidTr="00E209E7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bottom w:val="single" w:sz="4" w:space="0" w:color="000000"/>
            </w:tcBorders>
          </w:tcPr>
          <w:p w14:paraId="2823BE49" w14:textId="77777777" w:rsidR="00D825FB" w:rsidRPr="00552E4E" w:rsidRDefault="00D825FB" w:rsidP="00E209E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  Length of stay Median (IQR)</w:t>
            </w:r>
          </w:p>
        </w:tc>
        <w:tc>
          <w:tcPr>
            <w:tcW w:w="524" w:type="pct"/>
            <w:tcBorders>
              <w:bottom w:val="single" w:sz="4" w:space="0" w:color="000000"/>
            </w:tcBorders>
          </w:tcPr>
          <w:p w14:paraId="7E47C351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 (1–6)</w:t>
            </w:r>
          </w:p>
        </w:tc>
        <w:tc>
          <w:tcPr>
            <w:tcW w:w="525" w:type="pct"/>
            <w:tcBorders>
              <w:bottom w:val="single" w:sz="4" w:space="0" w:color="000000"/>
            </w:tcBorders>
          </w:tcPr>
          <w:p w14:paraId="221D0199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 (1–6)</w:t>
            </w:r>
          </w:p>
        </w:tc>
        <w:tc>
          <w:tcPr>
            <w:tcW w:w="525" w:type="pct"/>
            <w:tcBorders>
              <w:bottom w:val="single" w:sz="4" w:space="0" w:color="000000"/>
            </w:tcBorders>
          </w:tcPr>
          <w:p w14:paraId="4DD31822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3 (1–6)</w:t>
            </w:r>
          </w:p>
        </w:tc>
        <w:tc>
          <w:tcPr>
            <w:tcW w:w="524" w:type="pct"/>
            <w:tcBorders>
              <w:bottom w:val="single" w:sz="4" w:space="0" w:color="000000"/>
            </w:tcBorders>
          </w:tcPr>
          <w:p w14:paraId="3651AA1E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2 (1–6)</w:t>
            </w:r>
          </w:p>
        </w:tc>
        <w:tc>
          <w:tcPr>
            <w:tcW w:w="525" w:type="pct"/>
            <w:tcBorders>
              <w:bottom w:val="single" w:sz="4" w:space="0" w:color="000000"/>
            </w:tcBorders>
          </w:tcPr>
          <w:p w14:paraId="75F80B99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1 (1–5)</w:t>
            </w:r>
          </w:p>
        </w:tc>
        <w:tc>
          <w:tcPr>
            <w:tcW w:w="525" w:type="pct"/>
            <w:tcBorders>
              <w:bottom w:val="single" w:sz="4" w:space="0" w:color="000000"/>
            </w:tcBorders>
          </w:tcPr>
          <w:p w14:paraId="47E1F075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 (3–10)</w:t>
            </w:r>
          </w:p>
        </w:tc>
        <w:tc>
          <w:tcPr>
            <w:tcW w:w="525" w:type="pct"/>
            <w:tcBorders>
              <w:bottom w:val="single" w:sz="4" w:space="0" w:color="000000"/>
            </w:tcBorders>
          </w:tcPr>
          <w:p w14:paraId="41D2865B" w14:textId="77777777" w:rsidR="00D825FB" w:rsidRPr="00552E4E" w:rsidRDefault="00D825FB" w:rsidP="00E209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2E4E">
              <w:rPr>
                <w:rFonts w:ascii="Times New Roman" w:eastAsia="Times New Roman" w:hAnsi="Times New Roman" w:cs="Times New Roman"/>
                <w:sz w:val="20"/>
                <w:szCs w:val="20"/>
              </w:rPr>
              <w:t>5 (3–10)</w:t>
            </w:r>
          </w:p>
        </w:tc>
      </w:tr>
    </w:tbl>
    <w:p w14:paraId="5074B6E0" w14:textId="77777777" w:rsidR="00D825FB" w:rsidRDefault="00D825FB" w:rsidP="00D825FB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333333"/>
          <w:sz w:val="26"/>
          <w:szCs w:val="26"/>
        </w:rPr>
        <w:sectPr w:rsidR="00D825F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5840" w:h="12240" w:orient="landscape"/>
          <w:pgMar w:top="1440" w:right="1440" w:bottom="1440" w:left="1440" w:header="720" w:footer="720" w:gutter="0"/>
          <w:cols w:space="720"/>
        </w:sectPr>
      </w:pPr>
      <w:bookmarkStart w:id="0" w:name="_gjdgxs" w:colFirst="0" w:colLast="0"/>
      <w:bookmarkEnd w:id="0"/>
    </w:p>
    <w:p w14:paraId="74E393AC" w14:textId="4AEA25DC" w:rsidR="00B266D7" w:rsidRDefault="00B266D7" w:rsidP="00B266D7">
      <w:pPr>
        <w:jc w:val="both"/>
      </w:pPr>
      <w:bookmarkStart w:id="1" w:name="_uq2b3ca3689a" w:colFirst="0" w:colLast="0"/>
      <w:bookmarkEnd w:id="1"/>
    </w:p>
    <w:p w14:paraId="3C639D83" w14:textId="77777777" w:rsidR="00B266D7" w:rsidRPr="00B266D7" w:rsidRDefault="00B266D7" w:rsidP="00B266D7"/>
    <w:p w14:paraId="13BB4683" w14:textId="549E8B8C" w:rsidR="00B266D7" w:rsidRDefault="00B266D7" w:rsidP="00B266D7"/>
    <w:p w14:paraId="615C5558" w14:textId="2E4308DB" w:rsidR="00803D81" w:rsidRPr="00B266D7" w:rsidRDefault="00B266D7" w:rsidP="00B266D7">
      <w:pPr>
        <w:tabs>
          <w:tab w:val="left" w:pos="11040"/>
        </w:tabs>
      </w:pPr>
      <w:r>
        <w:tab/>
      </w:r>
      <w:bookmarkStart w:id="2" w:name="_GoBack"/>
      <w:bookmarkEnd w:id="2"/>
    </w:p>
    <w:sectPr w:rsidR="00803D81" w:rsidRPr="00B266D7" w:rsidSect="00803D81">
      <w:pgSz w:w="15840" w:h="12240" w:orient="landscape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8FB941" w14:textId="77777777" w:rsidR="009F4C2F" w:rsidRDefault="009F4C2F" w:rsidP="00E14A33">
      <w:pPr>
        <w:spacing w:line="240" w:lineRule="auto"/>
      </w:pPr>
      <w:r>
        <w:separator/>
      </w:r>
    </w:p>
  </w:endnote>
  <w:endnote w:type="continuationSeparator" w:id="0">
    <w:p w14:paraId="235E38FF" w14:textId="77777777" w:rsidR="009F4C2F" w:rsidRDefault="009F4C2F" w:rsidP="00E14A33">
      <w:pPr>
        <w:spacing w:line="240" w:lineRule="auto"/>
      </w:pPr>
      <w:r>
        <w:continuationSeparator/>
      </w:r>
    </w:p>
  </w:endnote>
  <w:endnote w:type="continuationNotice" w:id="1">
    <w:p w14:paraId="2B279B79" w14:textId="77777777" w:rsidR="009F4C2F" w:rsidRDefault="009F4C2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84522" w14:textId="77777777" w:rsidR="00803D81" w:rsidRDefault="00803D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8E65A" w14:textId="77777777" w:rsidR="00803D81" w:rsidRDefault="00803D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3ACE6" w14:textId="77777777" w:rsidR="00803D81" w:rsidRDefault="00803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12F8C" w14:textId="77777777" w:rsidR="009F4C2F" w:rsidRDefault="009F4C2F" w:rsidP="00E14A33">
      <w:pPr>
        <w:spacing w:line="240" w:lineRule="auto"/>
      </w:pPr>
      <w:r>
        <w:separator/>
      </w:r>
    </w:p>
  </w:footnote>
  <w:footnote w:type="continuationSeparator" w:id="0">
    <w:p w14:paraId="74A62E63" w14:textId="77777777" w:rsidR="009F4C2F" w:rsidRDefault="009F4C2F" w:rsidP="00E14A33">
      <w:pPr>
        <w:spacing w:line="240" w:lineRule="auto"/>
      </w:pPr>
      <w:r>
        <w:continuationSeparator/>
      </w:r>
    </w:p>
  </w:footnote>
  <w:footnote w:type="continuationNotice" w:id="1">
    <w:p w14:paraId="2CE5D0A5" w14:textId="77777777" w:rsidR="009F4C2F" w:rsidRDefault="009F4C2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3710635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4EDB9F5" w14:textId="77777777" w:rsidR="00D825FB" w:rsidRDefault="00D825FB" w:rsidP="001F568C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03CAB6" w14:textId="77777777" w:rsidR="00D825FB" w:rsidRDefault="00D825FB" w:rsidP="001F568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54228148"/>
      <w:docPartObj>
        <w:docPartGallery w:val="Page Numbers (Top of Page)"/>
        <w:docPartUnique/>
      </w:docPartObj>
    </w:sdtPr>
    <w:sdtEndPr>
      <w:rPr>
        <w:rStyle w:val="PageNumber"/>
        <w:rFonts w:ascii="Times New Roman" w:hAnsi="Times New Roman" w:cs="Times New Roman"/>
        <w:sz w:val="24"/>
        <w:szCs w:val="24"/>
      </w:rPr>
    </w:sdtEndPr>
    <w:sdtContent>
      <w:p w14:paraId="1CE43E70" w14:textId="77777777" w:rsidR="00D825FB" w:rsidRPr="00E14A33" w:rsidRDefault="00D825FB" w:rsidP="001F568C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E14A33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E14A33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E14A33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Pr="00E14A33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</w:t>
        </w:r>
        <w:r w:rsidRPr="00E14A33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7B3C15F1" w14:textId="77777777" w:rsidR="00D825FB" w:rsidRPr="001F568C" w:rsidRDefault="00D825FB" w:rsidP="001F568C">
    <w:pPr>
      <w:pStyle w:val="Header"/>
      <w:ind w:right="360"/>
      <w:rPr>
        <w:rFonts w:ascii="Times New Roman" w:hAnsi="Times New Roman"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AF385" w14:textId="77777777" w:rsidR="00803D81" w:rsidRDefault="00803D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Y0MzAyNgXyDJV0lIJTi4sz8/NACsxqAVLbPs0sAAAA"/>
  </w:docVars>
  <w:rsids>
    <w:rsidRoot w:val="006B0DBB"/>
    <w:rsid w:val="00016F31"/>
    <w:rsid w:val="00070577"/>
    <w:rsid w:val="00100C3F"/>
    <w:rsid w:val="001023C3"/>
    <w:rsid w:val="001408C0"/>
    <w:rsid w:val="00164127"/>
    <w:rsid w:val="00176F2E"/>
    <w:rsid w:val="001F568C"/>
    <w:rsid w:val="0023794C"/>
    <w:rsid w:val="002450A4"/>
    <w:rsid w:val="002B7D9C"/>
    <w:rsid w:val="002C3AA3"/>
    <w:rsid w:val="003423C0"/>
    <w:rsid w:val="003559FF"/>
    <w:rsid w:val="003C1426"/>
    <w:rsid w:val="00493805"/>
    <w:rsid w:val="004B5D46"/>
    <w:rsid w:val="004D66B4"/>
    <w:rsid w:val="00506CCD"/>
    <w:rsid w:val="0053303E"/>
    <w:rsid w:val="00551E32"/>
    <w:rsid w:val="00552E4E"/>
    <w:rsid w:val="00563CA7"/>
    <w:rsid w:val="0057435C"/>
    <w:rsid w:val="00591021"/>
    <w:rsid w:val="005E34B4"/>
    <w:rsid w:val="005F132E"/>
    <w:rsid w:val="00627322"/>
    <w:rsid w:val="00642665"/>
    <w:rsid w:val="00646C9E"/>
    <w:rsid w:val="00651286"/>
    <w:rsid w:val="0065516D"/>
    <w:rsid w:val="006558AD"/>
    <w:rsid w:val="00664CEB"/>
    <w:rsid w:val="006657B1"/>
    <w:rsid w:val="00672900"/>
    <w:rsid w:val="0068345A"/>
    <w:rsid w:val="00690862"/>
    <w:rsid w:val="006B0DBB"/>
    <w:rsid w:val="00701930"/>
    <w:rsid w:val="007055D5"/>
    <w:rsid w:val="0070700B"/>
    <w:rsid w:val="00720378"/>
    <w:rsid w:val="00754123"/>
    <w:rsid w:val="00757D20"/>
    <w:rsid w:val="007B090B"/>
    <w:rsid w:val="007D0DF9"/>
    <w:rsid w:val="007F1F70"/>
    <w:rsid w:val="007F534A"/>
    <w:rsid w:val="00803D81"/>
    <w:rsid w:val="00806DAE"/>
    <w:rsid w:val="00855DC7"/>
    <w:rsid w:val="00860963"/>
    <w:rsid w:val="00870094"/>
    <w:rsid w:val="008A627A"/>
    <w:rsid w:val="008B52BF"/>
    <w:rsid w:val="008B7646"/>
    <w:rsid w:val="008B7C6B"/>
    <w:rsid w:val="008C2B81"/>
    <w:rsid w:val="008C4ECE"/>
    <w:rsid w:val="008D7EF3"/>
    <w:rsid w:val="00982221"/>
    <w:rsid w:val="00983010"/>
    <w:rsid w:val="00986779"/>
    <w:rsid w:val="009A1F6F"/>
    <w:rsid w:val="009A6585"/>
    <w:rsid w:val="009C16EA"/>
    <w:rsid w:val="009C49E5"/>
    <w:rsid w:val="009F4C2F"/>
    <w:rsid w:val="009F527E"/>
    <w:rsid w:val="00A076F9"/>
    <w:rsid w:val="00A13A5D"/>
    <w:rsid w:val="00A41155"/>
    <w:rsid w:val="00A916F4"/>
    <w:rsid w:val="00AB5104"/>
    <w:rsid w:val="00AD16A8"/>
    <w:rsid w:val="00B266D7"/>
    <w:rsid w:val="00B64685"/>
    <w:rsid w:val="00B81118"/>
    <w:rsid w:val="00B9364C"/>
    <w:rsid w:val="00BC3D6F"/>
    <w:rsid w:val="00BC6A1D"/>
    <w:rsid w:val="00BD3792"/>
    <w:rsid w:val="00BE4C18"/>
    <w:rsid w:val="00C11E84"/>
    <w:rsid w:val="00C34F8C"/>
    <w:rsid w:val="00C70998"/>
    <w:rsid w:val="00C7357D"/>
    <w:rsid w:val="00C82E2D"/>
    <w:rsid w:val="00CA595B"/>
    <w:rsid w:val="00CD25C6"/>
    <w:rsid w:val="00CE5CD6"/>
    <w:rsid w:val="00CE78DC"/>
    <w:rsid w:val="00CF2133"/>
    <w:rsid w:val="00CF2324"/>
    <w:rsid w:val="00D22A1B"/>
    <w:rsid w:val="00D825FB"/>
    <w:rsid w:val="00DA6FF8"/>
    <w:rsid w:val="00DC27EA"/>
    <w:rsid w:val="00DE6BDE"/>
    <w:rsid w:val="00E14A33"/>
    <w:rsid w:val="00E302AF"/>
    <w:rsid w:val="00E40593"/>
    <w:rsid w:val="00E93208"/>
    <w:rsid w:val="00EB0381"/>
    <w:rsid w:val="00EB4C96"/>
    <w:rsid w:val="00EE2818"/>
    <w:rsid w:val="00F060E0"/>
    <w:rsid w:val="00F213CC"/>
    <w:rsid w:val="00F73AA0"/>
    <w:rsid w:val="00F80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6A4E5"/>
  <w15:docId w15:val="{EF483EAA-D68E-4A42-996C-CA3C42E9F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55D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5D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16F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4A3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4A33"/>
  </w:style>
  <w:style w:type="paragraph" w:styleId="Footer">
    <w:name w:val="footer"/>
    <w:basedOn w:val="Normal"/>
    <w:link w:val="FooterChar"/>
    <w:uiPriority w:val="99"/>
    <w:unhideWhenUsed/>
    <w:rsid w:val="00E14A3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4A33"/>
  </w:style>
  <w:style w:type="character" w:styleId="PageNumber">
    <w:name w:val="page number"/>
    <w:basedOn w:val="DefaultParagraphFont"/>
    <w:uiPriority w:val="99"/>
    <w:semiHidden/>
    <w:unhideWhenUsed/>
    <w:rsid w:val="00E14A33"/>
  </w:style>
  <w:style w:type="paragraph" w:styleId="Revision">
    <w:name w:val="Revision"/>
    <w:hidden/>
    <w:uiPriority w:val="99"/>
    <w:semiHidden/>
    <w:rsid w:val="001F568C"/>
    <w:pPr>
      <w:spacing w:line="240" w:lineRule="auto"/>
    </w:pPr>
  </w:style>
  <w:style w:type="table" w:styleId="PlainTable2">
    <w:name w:val="Plain Table 2"/>
    <w:basedOn w:val="TableNormal"/>
    <w:uiPriority w:val="42"/>
    <w:rsid w:val="00A076F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het, Laila R</dc:creator>
  <cp:keywords/>
  <dc:description/>
  <cp:lastModifiedBy>Bekhet, Laila R</cp:lastModifiedBy>
  <cp:revision>7</cp:revision>
  <dcterms:created xsi:type="dcterms:W3CDTF">2021-09-26T18:21:00Z</dcterms:created>
  <dcterms:modified xsi:type="dcterms:W3CDTF">2021-09-26T18:32:00Z</dcterms:modified>
  <cp:category/>
</cp:coreProperties>
</file>